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2E574" w14:textId="77777777" w:rsidR="00EA585E" w:rsidRDefault="00EA585E" w:rsidP="00EA585E">
      <w:pPr>
        <w:pStyle w:val="NormalWeb"/>
        <w:spacing w:before="0" w:beforeAutospacing="0" w:after="0" w:afterAutospacing="0"/>
        <w:rPr>
          <w:color w:val="0E101A"/>
        </w:rPr>
      </w:pPr>
      <w:r>
        <w:rPr>
          <w:color w:val="0E101A"/>
        </w:rPr>
        <w:t>October 31, 20223</w:t>
      </w:r>
    </w:p>
    <w:p w14:paraId="02AC2246" w14:textId="77777777" w:rsidR="00EA585E" w:rsidRDefault="00EA585E" w:rsidP="00EA585E">
      <w:pPr>
        <w:pStyle w:val="NormalWeb"/>
        <w:spacing w:before="0" w:beforeAutospacing="0" w:after="0" w:afterAutospacing="0"/>
        <w:rPr>
          <w:color w:val="0E101A"/>
        </w:rPr>
      </w:pPr>
    </w:p>
    <w:p w14:paraId="4BE95693" w14:textId="4FD3929B" w:rsidR="00EA585E" w:rsidRDefault="00EA585E" w:rsidP="00EA585E">
      <w:pPr>
        <w:pStyle w:val="NormalWeb"/>
        <w:spacing w:before="0" w:beforeAutospacing="0" w:after="0" w:afterAutospacing="0"/>
        <w:rPr>
          <w:color w:val="0E101A"/>
        </w:rPr>
      </w:pPr>
      <w:r>
        <w:rPr>
          <w:color w:val="0E101A"/>
        </w:rPr>
        <w:t>Dear Principal or School Administrator,</w:t>
      </w:r>
    </w:p>
    <w:p w14:paraId="6EB506B2" w14:textId="77777777" w:rsidR="00EA585E" w:rsidRDefault="00EA585E" w:rsidP="00EA585E">
      <w:pPr>
        <w:pStyle w:val="NormalWeb"/>
        <w:spacing w:before="0" w:beforeAutospacing="0" w:after="0" w:afterAutospacing="0"/>
        <w:rPr>
          <w:color w:val="0E101A"/>
        </w:rPr>
      </w:pPr>
    </w:p>
    <w:p w14:paraId="51AB3186" w14:textId="77777777" w:rsidR="00EA585E" w:rsidRDefault="00EA585E" w:rsidP="00EA585E">
      <w:pPr>
        <w:pStyle w:val="NormalWeb"/>
        <w:spacing w:before="0" w:beforeAutospacing="0" w:after="0" w:afterAutospacing="0"/>
        <w:rPr>
          <w:color w:val="0E101A"/>
        </w:rPr>
      </w:pPr>
      <w:r>
        <w:rPr>
          <w:color w:val="0E101A"/>
        </w:rPr>
        <w:t xml:space="preserve">____________________ (swimmer name) is a member of Occoquan Swimming (OCCS) and has qualified to attend a </w:t>
      </w:r>
      <w:proofErr w:type="gramStart"/>
      <w:r>
        <w:rPr>
          <w:color w:val="0E101A"/>
        </w:rPr>
        <w:t>swim</w:t>
      </w:r>
      <w:proofErr w:type="gramEnd"/>
      <w:r>
        <w:rPr>
          <w:color w:val="0E101A"/>
        </w:rPr>
        <w:t xml:space="preserve"> competition that requires some travel and competing on regularly scheduled school days.  </w:t>
      </w:r>
    </w:p>
    <w:p w14:paraId="2F97BFA4" w14:textId="77777777" w:rsidR="00EA585E" w:rsidRDefault="00EA585E" w:rsidP="00EA585E">
      <w:pPr>
        <w:pStyle w:val="NormalWeb"/>
        <w:spacing w:before="0" w:beforeAutospacing="0" w:after="0" w:afterAutospacing="0"/>
        <w:rPr>
          <w:color w:val="0E101A"/>
        </w:rPr>
      </w:pPr>
      <w:r>
        <w:rPr>
          <w:color w:val="0E101A"/>
        </w:rPr>
        <w:t>Occoquan Swimming is a nationally recognized USA Swimming organization with over 500 year-round athletes training regularly throughout the school year and summer months. While there are many levels within the team, every swimmer trains regularly, with some groups training up to 20 hours per week toward their individual and team goals.  </w:t>
      </w:r>
    </w:p>
    <w:p w14:paraId="66BAF376" w14:textId="77777777" w:rsidR="00EA585E" w:rsidRDefault="00EA585E" w:rsidP="00EA585E">
      <w:pPr>
        <w:pStyle w:val="NormalWeb"/>
        <w:spacing w:before="0" w:beforeAutospacing="0" w:after="0" w:afterAutospacing="0"/>
        <w:rPr>
          <w:color w:val="0E101A"/>
        </w:rPr>
      </w:pPr>
    </w:p>
    <w:p w14:paraId="6BC3B949" w14:textId="33EAB74E" w:rsidR="00EA585E" w:rsidRDefault="00EA585E" w:rsidP="00EA585E">
      <w:pPr>
        <w:pStyle w:val="NormalWeb"/>
        <w:spacing w:before="0" w:beforeAutospacing="0" w:after="0" w:afterAutospacing="0"/>
        <w:rPr>
          <w:color w:val="0E101A"/>
        </w:rPr>
      </w:pPr>
      <w:r>
        <w:rPr>
          <w:color w:val="0E101A"/>
        </w:rPr>
        <w:t>Swimmers are known for having a tremendous work ethic, time management skills, and a commitment to being their best in all that they do. Within many of our groups, we also require the athletes to maintain a strong grade point average in school to be a participant in the elite levels of our team. We expect that the athlete named above will maintain their grades at a high level, keep up with their homework assignments, and contribute to their classes in a positive manner.  </w:t>
      </w:r>
    </w:p>
    <w:p w14:paraId="7B65247B" w14:textId="77777777" w:rsidR="00EA585E" w:rsidRDefault="00EA585E" w:rsidP="00EA585E">
      <w:pPr>
        <w:pStyle w:val="NormalWeb"/>
        <w:spacing w:before="0" w:beforeAutospacing="0" w:after="0" w:afterAutospacing="0"/>
        <w:rPr>
          <w:color w:val="0E101A"/>
        </w:rPr>
      </w:pPr>
    </w:p>
    <w:p w14:paraId="4EA80859" w14:textId="77777777" w:rsidR="00EA585E" w:rsidRDefault="00EA585E" w:rsidP="00EA585E">
      <w:pPr>
        <w:pStyle w:val="NormalWeb"/>
        <w:spacing w:before="0" w:beforeAutospacing="0" w:after="0" w:afterAutospacing="0"/>
        <w:rPr>
          <w:color w:val="0E101A"/>
        </w:rPr>
      </w:pPr>
      <w:r>
        <w:rPr>
          <w:color w:val="0E101A"/>
        </w:rPr>
        <w:t>On behalf of the parent members, coaches, and athletes of Occoquan Swimming, we are writing this letter to respectfully ask that the athlete named above be excused from school for the following competition:</w:t>
      </w:r>
    </w:p>
    <w:p w14:paraId="06C91439" w14:textId="77777777" w:rsidR="00EA585E" w:rsidRDefault="00EA585E" w:rsidP="00EA585E">
      <w:pPr>
        <w:pStyle w:val="NormalWeb"/>
        <w:spacing w:before="0" w:beforeAutospacing="0" w:after="0" w:afterAutospacing="0"/>
        <w:rPr>
          <w:color w:val="0E101A"/>
        </w:rPr>
      </w:pPr>
    </w:p>
    <w:p w14:paraId="1F552EA7" w14:textId="77777777" w:rsidR="00EA585E" w:rsidRDefault="00EA585E" w:rsidP="00EA585E">
      <w:pPr>
        <w:pStyle w:val="NormalWeb"/>
        <w:spacing w:before="0" w:beforeAutospacing="0" w:after="0" w:afterAutospacing="0"/>
        <w:rPr>
          <w:color w:val="0E101A"/>
        </w:rPr>
      </w:pPr>
      <w:r>
        <w:rPr>
          <w:color w:val="0E101A"/>
        </w:rPr>
        <w:t>Swim Meet Name: ____________________________________</w:t>
      </w:r>
    </w:p>
    <w:p w14:paraId="21EB7ADC" w14:textId="77777777" w:rsidR="00EA585E" w:rsidRDefault="00EA585E" w:rsidP="00EA585E">
      <w:pPr>
        <w:pStyle w:val="NormalWeb"/>
        <w:spacing w:before="0" w:beforeAutospacing="0" w:after="0" w:afterAutospacing="0"/>
        <w:rPr>
          <w:color w:val="0E101A"/>
        </w:rPr>
      </w:pPr>
      <w:r>
        <w:rPr>
          <w:color w:val="0E101A"/>
        </w:rPr>
        <w:t>Swim Meet Location: _________________________________</w:t>
      </w:r>
    </w:p>
    <w:p w14:paraId="61D51A9E" w14:textId="77777777" w:rsidR="00EA585E" w:rsidRDefault="00EA585E" w:rsidP="00EA585E">
      <w:pPr>
        <w:pStyle w:val="NormalWeb"/>
        <w:spacing w:before="0" w:beforeAutospacing="0" w:after="0" w:afterAutospacing="0"/>
        <w:rPr>
          <w:color w:val="0E101A"/>
        </w:rPr>
      </w:pPr>
      <w:r>
        <w:rPr>
          <w:color w:val="0E101A"/>
        </w:rPr>
        <w:t>Swim Meet Dates: ____________________________________</w:t>
      </w:r>
    </w:p>
    <w:p w14:paraId="4C6A9955" w14:textId="77777777" w:rsidR="00EA585E" w:rsidRDefault="00EA585E" w:rsidP="00EA585E">
      <w:pPr>
        <w:pStyle w:val="NormalWeb"/>
        <w:spacing w:before="0" w:beforeAutospacing="0" w:after="0" w:afterAutospacing="0"/>
        <w:rPr>
          <w:color w:val="0E101A"/>
        </w:rPr>
      </w:pPr>
    </w:p>
    <w:p w14:paraId="1A2DFA35" w14:textId="77777777" w:rsidR="00EA585E" w:rsidRDefault="00EA585E" w:rsidP="00EA585E">
      <w:pPr>
        <w:pStyle w:val="NormalWeb"/>
        <w:spacing w:before="0" w:beforeAutospacing="0" w:after="0" w:afterAutospacing="0"/>
        <w:rPr>
          <w:color w:val="0E101A"/>
        </w:rPr>
      </w:pPr>
      <w:r>
        <w:rPr>
          <w:color w:val="0E101A"/>
        </w:rPr>
        <w:t>and be allowed the opportunity to do the assignments before the travel or make up any missed assignments, class work, or tests following their return from the travel competition. </w:t>
      </w:r>
    </w:p>
    <w:p w14:paraId="476B114A" w14:textId="3089311D" w:rsidR="00EA585E" w:rsidRDefault="00EA585E" w:rsidP="00EA585E">
      <w:pPr>
        <w:pStyle w:val="NormalWeb"/>
        <w:spacing w:before="0" w:beforeAutospacing="0" w:after="0" w:afterAutospacing="0"/>
        <w:rPr>
          <w:color w:val="0E101A"/>
        </w:rPr>
      </w:pPr>
      <w:r>
        <w:rPr>
          <w:color w:val="0E101A"/>
        </w:rPr>
        <w:t> </w:t>
      </w:r>
    </w:p>
    <w:p w14:paraId="092164CC" w14:textId="77777777" w:rsidR="00EA585E" w:rsidRDefault="00EA585E" w:rsidP="00EA585E">
      <w:pPr>
        <w:pStyle w:val="NormalWeb"/>
        <w:spacing w:before="0" w:beforeAutospacing="0" w:after="0" w:afterAutospacing="0"/>
        <w:rPr>
          <w:color w:val="0E101A"/>
        </w:rPr>
      </w:pPr>
      <w:r>
        <w:rPr>
          <w:color w:val="0E101A"/>
        </w:rPr>
        <w:t xml:space="preserve">Occoquan Swimming has provided travel swimming competitions for the past 30+ years, with hundreds of our athletes going to college to compete as student-athletes. While school and the education of our kids are the utmost priority in raising brilliant leaders, we also see the opportunity to travel, compete at a high level, and manage the outside expectations as an additional enrichment lesson to the student’s development.  </w:t>
      </w:r>
    </w:p>
    <w:p w14:paraId="71832151" w14:textId="70E48078" w:rsidR="00EA585E" w:rsidRDefault="00EA585E" w:rsidP="00EA585E">
      <w:pPr>
        <w:pStyle w:val="NormalWeb"/>
        <w:spacing w:before="0" w:beforeAutospacing="0" w:after="0" w:afterAutospacing="0"/>
        <w:rPr>
          <w:color w:val="0E101A"/>
        </w:rPr>
      </w:pPr>
      <w:r>
        <w:rPr>
          <w:color w:val="0E101A"/>
        </w:rPr>
        <w:t>  </w:t>
      </w:r>
    </w:p>
    <w:p w14:paraId="4EA20DAC" w14:textId="77777777" w:rsidR="00EA585E" w:rsidRDefault="00EA585E" w:rsidP="00EA585E">
      <w:pPr>
        <w:pStyle w:val="NormalWeb"/>
        <w:spacing w:before="0" w:beforeAutospacing="0" w:after="0" w:afterAutospacing="0"/>
        <w:rPr>
          <w:color w:val="0E101A"/>
        </w:rPr>
      </w:pPr>
      <w:r>
        <w:rPr>
          <w:color w:val="0E101A"/>
        </w:rPr>
        <w:t>Please feel free to contact me if you have any questions or concerns regarding this request or any other questions about Occoquan Swimming and our commitment to supporting the highest level of student and athlete achievement possible.  </w:t>
      </w:r>
    </w:p>
    <w:p w14:paraId="54475F9C" w14:textId="77777777" w:rsidR="00EA585E" w:rsidRDefault="00EA585E" w:rsidP="00EA585E">
      <w:pPr>
        <w:pStyle w:val="NormalWeb"/>
        <w:spacing w:before="0" w:beforeAutospacing="0" w:after="0" w:afterAutospacing="0"/>
        <w:rPr>
          <w:color w:val="0E101A"/>
        </w:rPr>
      </w:pPr>
    </w:p>
    <w:p w14:paraId="39F35308" w14:textId="77777777" w:rsidR="00EA585E" w:rsidRDefault="00EA585E" w:rsidP="00EA585E">
      <w:pPr>
        <w:pStyle w:val="NormalWeb"/>
        <w:spacing w:before="0" w:beforeAutospacing="0" w:after="0" w:afterAutospacing="0"/>
        <w:rPr>
          <w:color w:val="0E101A"/>
        </w:rPr>
      </w:pPr>
      <w:r>
        <w:rPr>
          <w:color w:val="0E101A"/>
        </w:rPr>
        <w:t>Sincerely,</w:t>
      </w:r>
    </w:p>
    <w:p w14:paraId="2C5A26F8" w14:textId="77777777" w:rsidR="00EA585E" w:rsidRDefault="00EA585E" w:rsidP="00EA585E">
      <w:pPr>
        <w:pStyle w:val="NormalWeb"/>
        <w:spacing w:before="0" w:beforeAutospacing="0" w:after="0" w:afterAutospacing="0"/>
        <w:rPr>
          <w:color w:val="0E101A"/>
        </w:rPr>
      </w:pPr>
    </w:p>
    <w:p w14:paraId="46C521B0" w14:textId="77777777" w:rsidR="00EA585E" w:rsidRDefault="00EA585E" w:rsidP="00EA585E">
      <w:pPr>
        <w:pStyle w:val="NormalWeb"/>
        <w:spacing w:before="0" w:beforeAutospacing="0" w:after="0" w:afterAutospacing="0"/>
        <w:rPr>
          <w:color w:val="0E101A"/>
        </w:rPr>
      </w:pPr>
    </w:p>
    <w:p w14:paraId="13AA373B" w14:textId="77777777" w:rsidR="00EA585E" w:rsidRDefault="00EA585E" w:rsidP="00EA585E">
      <w:pPr>
        <w:pStyle w:val="NormalWeb"/>
        <w:spacing w:before="0" w:beforeAutospacing="0" w:after="0" w:afterAutospacing="0"/>
        <w:rPr>
          <w:color w:val="0E101A"/>
        </w:rPr>
      </w:pPr>
      <w:r>
        <w:rPr>
          <w:color w:val="0E101A"/>
        </w:rPr>
        <w:t>Aaron M Dean</w:t>
      </w:r>
    </w:p>
    <w:p w14:paraId="04158131" w14:textId="77777777" w:rsidR="00EA585E" w:rsidRDefault="00EA585E" w:rsidP="00EA585E">
      <w:pPr>
        <w:pStyle w:val="NormalWeb"/>
        <w:spacing w:before="0" w:beforeAutospacing="0" w:after="0" w:afterAutospacing="0"/>
        <w:rPr>
          <w:color w:val="0E101A"/>
        </w:rPr>
      </w:pPr>
      <w:r>
        <w:rPr>
          <w:color w:val="0E101A"/>
        </w:rPr>
        <w:t> Head Coach &amp; CEO </w:t>
      </w:r>
    </w:p>
    <w:p w14:paraId="4809F577" w14:textId="77777777" w:rsidR="00EA585E" w:rsidRDefault="00EA585E" w:rsidP="00EA585E">
      <w:pPr>
        <w:pStyle w:val="NormalWeb"/>
        <w:spacing w:before="0" w:beforeAutospacing="0" w:after="0" w:afterAutospacing="0"/>
        <w:rPr>
          <w:color w:val="0E101A"/>
        </w:rPr>
      </w:pPr>
      <w:r>
        <w:rPr>
          <w:color w:val="0E101A"/>
        </w:rPr>
        <w:t> </w:t>
      </w:r>
      <w:hyperlink r:id="rId6" w:tgtFrame="_blank" w:history="1">
        <w:r>
          <w:rPr>
            <w:rStyle w:val="Hyperlink"/>
            <w:color w:val="4A6EE0"/>
          </w:rPr>
          <w:t>gm@swimoccs.org</w:t>
        </w:r>
      </w:hyperlink>
    </w:p>
    <w:p w14:paraId="283ED724" w14:textId="77777777" w:rsidR="000E54CC" w:rsidRDefault="000E54CC"/>
    <w:p w14:paraId="09B41438" w14:textId="77777777" w:rsidR="000E54CC" w:rsidRDefault="000E54CC"/>
    <w:sectPr w:rsidR="000E54CC" w:rsidSect="000E54CC">
      <w:headerReference w:type="default" r:id="rId7"/>
      <w:footerReference w:type="default" r:id="rId8"/>
      <w:pgSz w:w="12240" w:h="15840"/>
      <w:pgMar w:top="1440" w:right="810" w:bottom="1440" w:left="990" w:header="720" w:footer="3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65F2A" w14:textId="77777777" w:rsidR="000A6ED7" w:rsidRDefault="000A6ED7" w:rsidP="000E54CC">
      <w:pPr>
        <w:spacing w:after="0" w:line="240" w:lineRule="auto"/>
      </w:pPr>
      <w:r>
        <w:separator/>
      </w:r>
    </w:p>
  </w:endnote>
  <w:endnote w:type="continuationSeparator" w:id="0">
    <w:p w14:paraId="05EAC428" w14:textId="77777777" w:rsidR="000A6ED7" w:rsidRDefault="000A6ED7" w:rsidP="000E5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138F3" w14:textId="5C49477D" w:rsidR="000E54CC" w:rsidRDefault="00000000" w:rsidP="000E54CC">
    <w:pPr>
      <w:pStyle w:val="Footer"/>
      <w:jc w:val="center"/>
    </w:pPr>
    <w:hyperlink r:id="rId1" w:history="1">
      <w:r w:rsidR="000E54CC" w:rsidRPr="00EF2AB3">
        <w:rPr>
          <w:rStyle w:val="Hyperlink"/>
        </w:rPr>
        <w:t>www.SwimOCCS.org</w:t>
      </w:r>
    </w:hyperlink>
    <w:r w:rsidR="000E54CC">
      <w:t xml:space="preserve"> </w:t>
    </w:r>
  </w:p>
  <w:p w14:paraId="2D2E4E19" w14:textId="77777777" w:rsidR="000E54CC" w:rsidRDefault="000E54CC" w:rsidP="000E54C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48BA" w14:textId="77777777" w:rsidR="000A6ED7" w:rsidRDefault="000A6ED7" w:rsidP="000E54CC">
      <w:pPr>
        <w:spacing w:after="0" w:line="240" w:lineRule="auto"/>
      </w:pPr>
      <w:r>
        <w:separator/>
      </w:r>
    </w:p>
  </w:footnote>
  <w:footnote w:type="continuationSeparator" w:id="0">
    <w:p w14:paraId="4B4C1B4D" w14:textId="77777777" w:rsidR="000A6ED7" w:rsidRDefault="000A6ED7" w:rsidP="000E5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D15D" w14:textId="7B7B9C9C" w:rsidR="000E54CC" w:rsidRPr="000E54CC" w:rsidRDefault="000E54CC">
    <w:pPr>
      <w:pStyle w:val="Header"/>
      <w:rPr>
        <w:b/>
        <w:bCs/>
        <w:sz w:val="28"/>
        <w:szCs w:val="28"/>
      </w:rPr>
    </w:pPr>
    <w:r w:rsidRPr="000E54CC">
      <w:rPr>
        <w:b/>
        <w:bCs/>
        <w:noProof/>
        <w:sz w:val="28"/>
        <w:szCs w:val="28"/>
      </w:rPr>
      <w:drawing>
        <wp:anchor distT="0" distB="0" distL="114300" distR="114300" simplePos="0" relativeHeight="251658240" behindDoc="0" locked="0" layoutInCell="1" allowOverlap="1" wp14:anchorId="7AC61BEA" wp14:editId="7EF982E3">
          <wp:simplePos x="0" y="0"/>
          <wp:positionH relativeFrom="column">
            <wp:posOffset>-342900</wp:posOffset>
          </wp:positionH>
          <wp:positionV relativeFrom="paragraph">
            <wp:posOffset>67641</wp:posOffset>
          </wp:positionV>
          <wp:extent cx="851535" cy="596265"/>
          <wp:effectExtent l="0" t="0" r="5715" b="0"/>
          <wp:wrapSquare wrapText="bothSides"/>
          <wp:docPr id="1636683623" name="Picture 1636683623" descr="A red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73671" name="Picture 1" descr="A red and blu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1535" cy="596265"/>
                  </a:xfrm>
                  <a:prstGeom prst="rect">
                    <a:avLst/>
                  </a:prstGeom>
                </pic:spPr>
              </pic:pic>
            </a:graphicData>
          </a:graphic>
          <wp14:sizeRelH relativeFrom="page">
            <wp14:pctWidth>0</wp14:pctWidth>
          </wp14:sizeRelH>
          <wp14:sizeRelV relativeFrom="page">
            <wp14:pctHeight>0</wp14:pctHeight>
          </wp14:sizeRelV>
        </wp:anchor>
      </w:drawing>
    </w:r>
    <w:r w:rsidRPr="000E54CC">
      <w:rPr>
        <w:b/>
        <w:bCs/>
        <w:sz w:val="28"/>
        <w:szCs w:val="28"/>
      </w:rPr>
      <w:t xml:space="preserve">Occoquan Swimming, Inc. </w:t>
    </w:r>
  </w:p>
  <w:p w14:paraId="7657D0B5" w14:textId="289DC35D" w:rsidR="000E54CC" w:rsidRDefault="000E54CC">
    <w:pPr>
      <w:pStyle w:val="Header"/>
    </w:pPr>
    <w:r>
      <w:t>10371 Central Park Drive, Suite A</w:t>
    </w:r>
  </w:p>
  <w:p w14:paraId="46B075A0" w14:textId="1F247C5D" w:rsidR="000E54CC" w:rsidRDefault="000E54CC">
    <w:pPr>
      <w:pStyle w:val="Header"/>
      <w:pBdr>
        <w:bottom w:val="single" w:sz="12" w:space="1" w:color="auto"/>
      </w:pBdr>
    </w:pPr>
    <w:r>
      <w:t xml:space="preserve">Manassas, VA 20110 </w:t>
    </w:r>
  </w:p>
  <w:p w14:paraId="7448E8DC" w14:textId="77777777" w:rsidR="000E54CC" w:rsidRDefault="000E54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Dc0NzOwNDa0MLFQ0lEKTi0uzszPAykwrAUAgPQb8ywAAAA="/>
  </w:docVars>
  <w:rsids>
    <w:rsidRoot w:val="003D35D9"/>
    <w:rsid w:val="000A6ED7"/>
    <w:rsid w:val="000E54CC"/>
    <w:rsid w:val="0012484C"/>
    <w:rsid w:val="00337B7C"/>
    <w:rsid w:val="003D35D9"/>
    <w:rsid w:val="006A7D1D"/>
    <w:rsid w:val="006E6949"/>
    <w:rsid w:val="00A22D22"/>
    <w:rsid w:val="00AB156C"/>
    <w:rsid w:val="00C278F8"/>
    <w:rsid w:val="00E364A4"/>
    <w:rsid w:val="00E6551F"/>
    <w:rsid w:val="00EA585E"/>
    <w:rsid w:val="00F61ACE"/>
    <w:rsid w:val="00F7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09093"/>
  <w15:chartTrackingRefBased/>
  <w15:docId w15:val="{6C845FD3-2A22-490E-A506-0E29F517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4CC"/>
  </w:style>
  <w:style w:type="paragraph" w:styleId="Footer">
    <w:name w:val="footer"/>
    <w:basedOn w:val="Normal"/>
    <w:link w:val="FooterChar"/>
    <w:uiPriority w:val="99"/>
    <w:unhideWhenUsed/>
    <w:rsid w:val="000E5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4CC"/>
  </w:style>
  <w:style w:type="character" w:styleId="Hyperlink">
    <w:name w:val="Hyperlink"/>
    <w:basedOn w:val="DefaultParagraphFont"/>
    <w:uiPriority w:val="99"/>
    <w:unhideWhenUsed/>
    <w:rsid w:val="000E54CC"/>
    <w:rPr>
      <w:color w:val="0563C1" w:themeColor="hyperlink"/>
      <w:u w:val="single"/>
    </w:rPr>
  </w:style>
  <w:style w:type="character" w:styleId="UnresolvedMention">
    <w:name w:val="Unresolved Mention"/>
    <w:basedOn w:val="DefaultParagraphFont"/>
    <w:uiPriority w:val="99"/>
    <w:semiHidden/>
    <w:unhideWhenUsed/>
    <w:rsid w:val="000E54CC"/>
    <w:rPr>
      <w:color w:val="605E5C"/>
      <w:shd w:val="clear" w:color="auto" w:fill="E1DFDD"/>
    </w:rPr>
  </w:style>
  <w:style w:type="paragraph" w:styleId="NormalWeb">
    <w:name w:val="Normal (Web)"/>
    <w:basedOn w:val="Normal"/>
    <w:uiPriority w:val="99"/>
    <w:semiHidden/>
    <w:unhideWhenUsed/>
    <w:rsid w:val="00EA585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08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m@swimoccs.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wimOCC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Dean</dc:creator>
  <cp:keywords/>
  <dc:description/>
  <cp:lastModifiedBy>Aaron Dean</cp:lastModifiedBy>
  <cp:revision>2</cp:revision>
  <dcterms:created xsi:type="dcterms:W3CDTF">2023-11-02T11:23:00Z</dcterms:created>
  <dcterms:modified xsi:type="dcterms:W3CDTF">2023-11-02T11:23:00Z</dcterms:modified>
</cp:coreProperties>
</file>